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iger received a score of 65.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iger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iger received a score of 76.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iger received a score of 32.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iger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iger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ige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iger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ige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ige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ige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iger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iger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iger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ige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iger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iger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4, 1995, 2005, 2007, 2011, 2014,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4,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8, 2000, 2006,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E2C9540-5AE7-4897-9461-7BFD6E3263AC}"/>
</file>

<file path=customXml/itemProps2.xml><?xml version="1.0" encoding="utf-8"?>
<ds:datastoreItem xmlns:ds="http://schemas.openxmlformats.org/officeDocument/2006/customXml" ds:itemID="{5BFA1CB9-4067-49AF-9332-CC6042D597E2}"/>
</file>

<file path=customXml/itemProps3.xml><?xml version="1.0" encoding="utf-8"?>
<ds:datastoreItem xmlns:ds="http://schemas.openxmlformats.org/officeDocument/2006/customXml" ds:itemID="{517F8698-DAE3-4490-8D53-C94AC97132C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21:18Z</dcterms:created>
  <dcterms:modified xsi:type="dcterms:W3CDTF">2024-11-01T12: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ige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